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3.png" ContentType="image/png"/>
  <Override PartName="/word/media/rId46.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20</w:t>
      </w:r>
      <w:r>
        <w:t xml:space="preserve"> </w:t>
      </w:r>
      <w:r>
        <w:t xml:space="preserve">March</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emonstrate that when there is uncertainty about the nature of the genetic association several existing methods that are used for causal inference can be liable to give the wrong direction of causality. We introduce a new method that is more flexible and robust to problems such as measurement error, and apply it to evaluate the causal relationships between DNA methylation levels and gene expression. Our results show that DNA methylation is more likely to be the causal factor, but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29)</w:t>
      </w:r>
      <w:r>
        <w:t xml:space="preserve">, and the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that measurement error in the exposure and the outcome are uncorrelated.</w:t>
      </w:r>
    </w:p>
    <w:p>
      <w:pPr>
        <w:pStyle w:val="Heading2"/>
      </w:pPr>
      <w:bookmarkStart w:id="26" w:name="methods"/>
      <w:bookmarkEnd w:id="26"/>
      <w:r>
        <w:t xml:space="preserve">Methods</w:t>
      </w:r>
    </w:p>
    <w:p>
      <w:pPr>
        <w:pStyle w:val="Heading3"/>
      </w:pPr>
      <w:bookmarkStart w:id="27" w:name="cit-test"/>
      <w:bookmarkEnd w:id="27"/>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38)</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9" w:name="causal-direction-sensitivity-analysis"/>
      <w:bookmarkEnd w:id="29"/>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applied-example-using-two-sample-mr"/>
      <w:bookmarkEnd w:id="31"/>
      <w:r>
        <w:t xml:space="preserve">Applied example using 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2">
        <w:r>
          <w:rPr>
            <w:rStyle w:val="Hyperlink"/>
          </w:rPr>
          <w:t xml:space="preserve">https://github.com/explodecomputer/causal-directions</w:t>
        </w:r>
      </w:hyperlink>
      <w:r>
        <w:t xml:space="preserve"> </w:t>
      </w:r>
      <w:r>
        <w:t xml:space="preserve">and implemented in the MR-Base (</w:t>
      </w:r>
      <w:hyperlink r:id="rId33">
        <w:r>
          <w:rPr>
            <w:rStyle w:val="Hyperlink"/>
          </w:rPr>
          <w:t xml:space="preserve">http://wwww.mrbase.org</w:t>
        </w:r>
      </w:hyperlink>
      <w:r>
        <w:t xml:space="preserve">) platform</w:t>
      </w:r>
      <w:r>
        <w:t xml:space="preserve"> </w:t>
      </w:r>
      <w:r>
        <w:t xml:space="preserve">(26)</w:t>
      </w:r>
      <w:r>
        <w:t xml:space="preserve">.</w:t>
      </w:r>
    </w:p>
    <w:p>
      <w:pPr>
        <w:pStyle w:val="Heading2"/>
      </w:pPr>
      <w:bookmarkStart w:id="34" w:name="results"/>
      <w:bookmarkEnd w:id="34"/>
      <w:r>
        <w:t xml:space="preserve">Results</w:t>
      </w:r>
    </w:p>
    <w:p>
      <w:pPr>
        <w:pStyle w:val="Heading3"/>
      </w:pPr>
      <w:bookmarkStart w:id="35" w:name="mediation-based-causal-inference-under-measurement-error"/>
      <w:bookmarkEnd w:id="35"/>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also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6" w:name="using-mr-steiger-to-infer-the-direction-of-causality"/>
      <w:bookmarkEnd w:id="36"/>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7" w:name="comparison-of-cit-and-mr-steiger-for-obtaining-the-correct-direction-of-causality"/>
      <w:bookmarkEnd w:id="37"/>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we find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8" w:name="the-causal-relationship-between-gene-expression-and-dna-methylation-levels"/>
      <w:bookmarkEnd w:id="38"/>
      <w:r>
        <w:t xml:space="preserve">The causal relationship between gene expression and DNA methylation levels</w:t>
      </w:r>
    </w:p>
    <w:p>
      <w:pPr>
        <w:pStyle w:val="FirstParagraph"/>
      </w:pPr>
      <w:r>
        <w:t xml:space="preserve">We used the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9" w:name="discussion"/>
      <w:bookmarkEnd w:id="39"/>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4)</w:t>
      </w:r>
      <w:r>
        <w:t xml:space="preserve">. Our analysis extends this to related methods such as CIT that are widely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7)</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8,49)</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0)</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1,52)</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3)</w:t>
      </w:r>
      <w:r>
        <w:t xml:space="preserve">, multivariate MR</w:t>
      </w:r>
      <w:r>
        <w:t xml:space="preserve"> </w:t>
      </w:r>
      <w:r>
        <w:t xml:space="preserve">(52)</w:t>
      </w:r>
      <w:r>
        <w:t xml:space="preserve"> </w:t>
      </w:r>
      <w:r>
        <w:t xml:space="preserve">and mediation through MR</w:t>
      </w:r>
      <w:r>
        <w:t xml:space="preserve"> </w:t>
      </w:r>
      <w:r>
        <w:t xml:space="preserve">(54–56)</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40" w:name="acknowledgements"/>
      <w:bookmarkEnd w:id="40"/>
      <w:r>
        <w:t xml:space="preserve">Acknowledgements</w:t>
      </w:r>
    </w:p>
    <w:p>
      <w:pPr>
        <w:pStyle w:val="FirstParagraph"/>
      </w:pPr>
      <w:r>
        <w:t xml:space="preserve">This work was funded by the UK Medical Research Council (MC_UU_12013/1 and MC_UU_12013/9).</w:t>
      </w:r>
    </w:p>
    <w:p>
      <w:pPr>
        <w:pStyle w:val="Heading2"/>
      </w:pPr>
      <w:bookmarkStart w:id="41" w:name="figures"/>
      <w:bookmarkEnd w:id="41"/>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2"/>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8" w:name="appendix-1"/>
      <w:bookmarkEnd w:id="48"/>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9" w:name="appendix-2"/>
      <w:bookmarkEnd w:id="49"/>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50" w:name="references"/>
      <w:bookmarkEnd w:id="50"/>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51">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2">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3">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4">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5">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6">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7">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8">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9">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60">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61">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2">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3">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4">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5">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6">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7">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8">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9">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70">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71">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72">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3">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4">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5">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76">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77">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78">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79">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80">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81">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82">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3">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4">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5">
        <w:r>
          <w:rPr>
            <w:rStyle w:val="Hyperlink"/>
          </w:rPr>
          <w:t xml:space="preserve">http://dx.plos.org/10.1371/journal.pone.0019556</w:t>
        </w:r>
      </w:hyperlink>
    </w:p>
    <w:p>
      <w:pPr>
        <w:pStyle w:val="Bibliography"/>
      </w:pPr>
      <w:r>
        <w:t xml:space="preserve">47. Zhu Z, Zhang F, Hu H, Bakshi A, Robinson MR, Powell JE, et al. Integration of summary data from GWAS and eQTL studies predicts complex trait gene targets. Nature Genetics [Internet]. 2016 Mar;48(5):481–7. Available from:</w:t>
      </w:r>
      <w:r>
        <w:t xml:space="preserve"> </w:t>
      </w:r>
      <w:hyperlink r:id="rId86">
        <w:r>
          <w:rPr>
            <w:rStyle w:val="Hyperlink"/>
          </w:rPr>
          <w:t xml:space="preserve">http://www.nature.com/doifinder/10.1038/ng.3538</w:t>
        </w:r>
      </w:hyperlink>
    </w:p>
    <w:p>
      <w:pPr>
        <w:pStyle w:val="Bibliography"/>
      </w:pPr>
      <w:r>
        <w:t xml:space="preserve">48.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7">
        <w:r>
          <w:rPr>
            <w:rStyle w:val="Hyperlink"/>
          </w:rPr>
          <w:t xml:space="preserve">http://dx.plos.org/10.1371/journal.pmed.1001618</w:t>
        </w:r>
      </w:hyperlink>
    </w:p>
    <w:p>
      <w:pPr>
        <w:pStyle w:val="Bibliography"/>
      </w:pPr>
      <w:r>
        <w:t xml:space="preserve">49.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8">
        <w:r>
          <w:rPr>
            <w:rStyle w:val="Hyperlink"/>
          </w:rPr>
          <w:t xml:space="preserve">http://linkinghub.elsevier.com/retrieve/pii/S0002929717300320</w:t>
        </w:r>
      </w:hyperlink>
    </w:p>
    <w:p>
      <w:pPr>
        <w:pStyle w:val="Bibliography"/>
      </w:pPr>
      <w:r>
        <w:t xml:space="preserve">50. Lee SH, Wray NR. Novel genetic analysis for case-control genome-wide association studies: quantification of power and genomic prediction accuracy. PLoS One. 2013;8(8):e71494.</w:t>
      </w:r>
      <w:r>
        <w:t xml:space="preserve"> </w:t>
      </w:r>
    </w:p>
    <w:p>
      <w:pPr>
        <w:pStyle w:val="Bibliography"/>
      </w:pPr>
      <w:r>
        <w:t xml:space="preserve">51. Do R, Willer CJ, Schmidt EM, Sengupta S, Gao C, Peloso GM, et al. Common variants associated with plasma triglycerides and risk for coronary artery disease. Nature Genetics [Internet]. 2013 Oct;45(11):1345–52. Available from:</w:t>
      </w:r>
      <w:r>
        <w:t xml:space="preserve"> </w:t>
      </w:r>
      <w:hyperlink r:id="rId89">
        <w:r>
          <w:rPr>
            <w:rStyle w:val="Hyperlink"/>
          </w:rPr>
          <w:t xml:space="preserve">http://www.nature.com/doifinder/10.1038/ng.2795</w:t>
        </w:r>
      </w:hyperlink>
    </w:p>
    <w:p>
      <w:pPr>
        <w:pStyle w:val="Bibliography"/>
      </w:pPr>
      <w:r>
        <w:t xml:space="preserve">52. Burgess S, Freitag DF, Khan H, Gorman DN, Thompson SG. Using multivariable Mendelian randomization to disentangle the causal effects of lipid fractions. PloS one [Internet]. 2014 Jan;9(10):e108891. Available from:</w:t>
      </w:r>
      <w:r>
        <w:t xml:space="preserve"> </w:t>
      </w:r>
      <w:hyperlink r:id="rId90">
        <w:r>
          <w:rPr>
            <w:rStyle w:val="Hyperlink"/>
          </w:rPr>
          <w:t xml:space="preserve">http://journals.plos.org/plosone/article?id=10.1371/journal.pone.0108891</w:t>
        </w:r>
      </w:hyperlink>
    </w:p>
    <w:p>
      <w:pPr>
        <w:pStyle w:val="Bibliography"/>
      </w:pPr>
      <w:r>
        <w:t xml:space="preserve">53.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91">
        <w:r>
          <w:rPr>
            <w:rStyle w:val="Hyperlink"/>
          </w:rPr>
          <w:t xml:space="preserve">http://www.pubmedcentral.nih.gov/articlerender.fcgi?artid=3304531{\&amp;}tool=pmcentrez{\&amp;}rendertype=abstract</w:t>
        </w:r>
      </w:hyperlink>
    </w:p>
    <w:p>
      <w:pPr>
        <w:pStyle w:val="Bibliography"/>
      </w:pPr>
      <w:r>
        <w:t xml:space="preserve">54.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92">
        <w:r>
          <w:rPr>
            <w:rStyle w:val="Hyperlink"/>
          </w:rPr>
          <w:t xml:space="preserve">http://www.ncbi.nlm.nih.gov/pubmed/25411050</w:t>
        </w:r>
      </w:hyperlink>
    </w:p>
    <w:p>
      <w:pPr>
        <w:pStyle w:val="Bibliography"/>
      </w:pPr>
      <w:r>
        <w:t xml:space="preserve">55.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93">
        <w:r>
          <w:rPr>
            <w:rStyle w:val="Hyperlink"/>
          </w:rPr>
          <w:t xml:space="preserve">http://www.pubmedcentral.nih.gov/articlerender.fcgi?artid=4469795{\&amp;}tool=pmcentrez{\&amp;}rendertype=abstract</w:t>
        </w:r>
      </w:hyperlink>
    </w:p>
    <w:p>
      <w:pPr>
        <w:pStyle w:val="Bibliography"/>
      </w:pPr>
      <w:r>
        <w:t xml:space="preserve">56. Richmond RC, Hemani G, Tilling K, Davey Smith G, Relton CL. Challenges and novel approaches for investigating molecular mediation. Human molecular genetics [Internet]. 2016 Oct;25(R2):R149–56. Available from:</w:t>
      </w:r>
      <w:r>
        <w:t xml:space="preserve"> </w:t>
      </w:r>
      <w:hyperlink r:id="rId94">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d55a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a9d2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8238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76" Target="http://arxiv.org/abs/1512.05574" TargetMode="External" /><Relationship Type="http://schemas.openxmlformats.org/officeDocument/2006/relationships/hyperlink" Id="rId81" Target="http://bmcgenomics.biomedcentral.com/articles/10.1186/s12864-016-2498-4" TargetMode="External" /><Relationship Type="http://schemas.openxmlformats.org/officeDocument/2006/relationships/hyperlink" Id="rId65" Target="http://cran.r-project.org/package=cit" TargetMode="External" /><Relationship Type="http://schemas.openxmlformats.org/officeDocument/2006/relationships/hyperlink" Id="rId80" Target="http://cran.r-project.org/package=psych" TargetMode="External" /><Relationship Type="http://schemas.openxmlformats.org/officeDocument/2006/relationships/hyperlink" Id="rId54" Target="http://dx.doi.org/10.1016/j.cell.2015.08.001" TargetMode="External" /><Relationship Type="http://schemas.openxmlformats.org/officeDocument/2006/relationships/hyperlink" Id="rId64" Target="http://dx.doi.org/10.1038/ng1589 http://www.nature.com/ng/journal/v37/n7/full/ng1589.html http://www.nature.com/ng/journal/v37/n7/pdf/ng1589.pdf" TargetMode="External" /><Relationship Type="http://schemas.openxmlformats.org/officeDocument/2006/relationships/hyperlink" Id="rId87" Target="http://dx.plos.org/10.1371/journal.pmed.1001618" TargetMode="External" /><Relationship Type="http://schemas.openxmlformats.org/officeDocument/2006/relationships/hyperlink" Id="rId85" Target="http://dx.plos.org/10.1371/journal.pone.0019556" TargetMode="External" /><Relationship Type="http://schemas.openxmlformats.org/officeDocument/2006/relationships/hyperlink" Id="rId83" Target="http://genesdev.cshlp.org/content/16/1/6.long" TargetMode="External" /><Relationship Type="http://schemas.openxmlformats.org/officeDocument/2006/relationships/hyperlink" Id="rId90" Target="http://journals.plos.org/plosone/article?id=10.1371/journal.pone.0108891" TargetMode="External" /><Relationship Type="http://schemas.openxmlformats.org/officeDocument/2006/relationships/hyperlink" Id="rId88" Target="http://linkinghub.elsevier.com/retrieve/pii/S0002929717300320" TargetMode="External" /><Relationship Type="http://schemas.openxmlformats.org/officeDocument/2006/relationships/hyperlink" Id="rId60" Target="http://science.sciencemag.org/content/341/6148/856.abstract" TargetMode="External" /><Relationship Type="http://schemas.openxmlformats.org/officeDocument/2006/relationships/hyperlink" Id="rId84" Target="http://www.biomedcentral.com/1471-2105/15/312" TargetMode="External" /><Relationship Type="http://schemas.openxmlformats.org/officeDocument/2006/relationships/hyperlink" Id="rId63" Target="http://www.ije.oxfordjournals.org/cgi/doi/10.1093/ije/dyg070" TargetMode="External" /><Relationship Type="http://schemas.openxmlformats.org/officeDocument/2006/relationships/hyperlink" Id="rId55" Target="http://www.jstor.org/stable/10.1086/658408" TargetMode="External" /><Relationship Type="http://schemas.openxmlformats.org/officeDocument/2006/relationships/hyperlink" Id="rId89" Target="http://www.nature.com/doifinder/10.1038/ng.2795" TargetMode="External" /><Relationship Type="http://schemas.openxmlformats.org/officeDocument/2006/relationships/hyperlink" Id="rId86" Target="http://www.nature.com/doifinder/10.1038/ng.3538" TargetMode="External" /><Relationship Type="http://schemas.openxmlformats.org/officeDocument/2006/relationships/hyperlink" Id="rId51" Target="http://www.ncbi.nlm.nih.gov/pubmed/15075143" TargetMode="External" /><Relationship Type="http://schemas.openxmlformats.org/officeDocument/2006/relationships/hyperlink" Id="rId73" Target="http://www.ncbi.nlm.nih.gov/pubmed/15308962" TargetMode="External" /><Relationship Type="http://schemas.openxmlformats.org/officeDocument/2006/relationships/hyperlink" Id="rId61" Target="http://www.ncbi.nlm.nih.gov/pubmed/22526092" TargetMode="External" /><Relationship Type="http://schemas.openxmlformats.org/officeDocument/2006/relationships/hyperlink" Id="rId62" Target="http://www.ncbi.nlm.nih.gov/pubmed/23386673" TargetMode="External" /><Relationship Type="http://schemas.openxmlformats.org/officeDocument/2006/relationships/hyperlink" Id="rId69" Target="http://www.ncbi.nlm.nih.gov/pubmed/25298321" TargetMode="External" /><Relationship Type="http://schemas.openxmlformats.org/officeDocument/2006/relationships/hyperlink" Id="rId92" Target="http://www.ncbi.nlm.nih.gov/pubmed/25411050" TargetMode="External" /><Relationship Type="http://schemas.openxmlformats.org/officeDocument/2006/relationships/hyperlink" Id="rId71" Target="http://www.ncbi.nlm.nih.gov/pubmed/27061298 http://www.pubmedcentral.nih.gov/articlerender.fcgi?artid=PMC4849733 http://doi.wiley.com/10.1002/gepi.21965" TargetMode="External" /><Relationship Type="http://schemas.openxmlformats.org/officeDocument/2006/relationships/hyperlink" Id="rId94" Target="http://www.ncbi.nlm.nih.gov/pubmed/27439390 http://www.pubmedcentral.nih.gov/articlerender.fcgi?artid=PMC5036871" TargetMode="External" /><Relationship Type="http://schemas.openxmlformats.org/officeDocument/2006/relationships/hyperlink" Id="rId53" Target="http://www.pubmedcentral.nih.gov/articlerender.fcgi?artid=2387136{\&amp;}tool=pmcentrez{\&amp;}rendertype=abstract" TargetMode="External" /><Relationship Type="http://schemas.openxmlformats.org/officeDocument/2006/relationships/hyperlink" Id="rId56" Target="http://www.pubmedcentral.nih.gov/articlerender.fcgi?artid=2765368{\&amp;}tool=pmcentrez{\&amp;}rendertype=abstract" TargetMode="External" /><Relationship Type="http://schemas.openxmlformats.org/officeDocument/2006/relationships/hyperlink" Id="rId52" Target="http://www.pubmedcentral.nih.gov/articlerender.fcgi?artid=3224661{\&amp;}tool=pmcentrez{\&amp;}rendertype=abstract" TargetMode="External" /><Relationship Type="http://schemas.openxmlformats.org/officeDocument/2006/relationships/hyperlink" Id="rId91" Target="http://www.pubmedcentral.nih.gov/articlerender.fcgi?artid=3304531{\&amp;}tool=pmcentrez{\&amp;}rendertype=abstract" TargetMode="External" /><Relationship Type="http://schemas.openxmlformats.org/officeDocument/2006/relationships/hyperlink" Id="rId59" Target="http://www.pubmedcentral.nih.gov/articlerender.fcgi?artid=3532182{\&amp;}tool=pmcentrez{\&amp;}rendertype=abstract" TargetMode="External" /><Relationship Type="http://schemas.openxmlformats.org/officeDocument/2006/relationships/hyperlink" Id="rId58" Target="http://www.pubmedcentral.nih.gov/articlerender.fcgi?artid=3592906{\&amp;}tool=pmcentrez{\&amp;}rendertype=abstract" TargetMode="External" /><Relationship Type="http://schemas.openxmlformats.org/officeDocument/2006/relationships/hyperlink" Id="rId67" Target="http://www.pubmedcentral.nih.gov/articlerender.fcgi?artid=3598632{\&amp;}tool=pmcentrez{\&amp;}rendertype=abstract" TargetMode="External" /><Relationship Type="http://schemas.openxmlformats.org/officeDocument/2006/relationships/hyperlink" Id="rId57" Target="http://www.pubmedcentral.nih.gov/articlerender.fcgi?artid=3687782{\&amp;}tool=pmcentrez{\&amp;}rendertype=abstract" TargetMode="External" /><Relationship Type="http://schemas.openxmlformats.org/officeDocument/2006/relationships/hyperlink" Id="rId72" Target="http://www.pubmedcentral.nih.gov/articlerender.fcgi?artid=3783091{\&amp;}tool=pmcentrez{\&amp;}rendertype=abstract" TargetMode="External" /><Relationship Type="http://schemas.openxmlformats.org/officeDocument/2006/relationships/hyperlink" Id="rId75" Target="http://www.pubmedcentral.nih.gov/articlerender.fcgi?artid=3855153{\&amp;}tool=pmcentrez{\&amp;}rendertype=abstract" TargetMode="External" /><Relationship Type="http://schemas.openxmlformats.org/officeDocument/2006/relationships/hyperlink" Id="rId66" Target="http://www.pubmedcentral.nih.gov/articlerender.fcgi?artid=3916313{\&amp;}tool=pmcentrez{\&amp;}rendertype=abstract" TargetMode="External" /><Relationship Type="http://schemas.openxmlformats.org/officeDocument/2006/relationships/hyperlink" Id="rId68" Target="http://www.pubmedcentral.nih.gov/articlerender.fcgi?artid=4284644{\&amp;}tool=pmcentrez{\&amp;}rendertype=abstract" TargetMode="External" /><Relationship Type="http://schemas.openxmlformats.org/officeDocument/2006/relationships/hyperlink" Id="rId70" Target="http://www.pubmedcentral.nih.gov/articlerender.fcgi?artid=4340086{\&amp;}tool=pmcentrez{\&amp;}rendertype=abstract" TargetMode="External" /><Relationship Type="http://schemas.openxmlformats.org/officeDocument/2006/relationships/hyperlink" Id="rId93"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4" Target="https://academic.oup.com/ije/article-lookup/doi/10.1093/ije/dys141" TargetMode="External" /><Relationship Type="http://schemas.openxmlformats.org/officeDocument/2006/relationships/hyperlink" Id="rId78" Target="https://academic.oup.com/ije/article-lookup/doi/10.1093/ije/dyw314" TargetMode="External" /><Relationship Type="http://schemas.openxmlformats.org/officeDocument/2006/relationships/hyperlink" Id="rId77"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79" Target="https://www.jstatsoft.org/index.php/jss/article/view/v023i04/v23i04.pdf" TargetMode="External" /><Relationship Type="http://schemas.openxmlformats.org/officeDocument/2006/relationships/hyperlink" Id="rId82"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1512.05574" TargetMode="External" /><Relationship Type="http://schemas.openxmlformats.org/officeDocument/2006/relationships/hyperlink" Id="rId81" Target="http://bmcgenomics.biomedcentral.com/articles/10.1186/s12864-016-2498-4" TargetMode="External" /><Relationship Type="http://schemas.openxmlformats.org/officeDocument/2006/relationships/hyperlink" Id="rId65" Target="http://cran.r-project.org/package=cit" TargetMode="External" /><Relationship Type="http://schemas.openxmlformats.org/officeDocument/2006/relationships/hyperlink" Id="rId80" Target="http://cran.r-project.org/package=psych" TargetMode="External" /><Relationship Type="http://schemas.openxmlformats.org/officeDocument/2006/relationships/hyperlink" Id="rId54" Target="http://dx.doi.org/10.1016/j.cell.2015.08.001" TargetMode="External" /><Relationship Type="http://schemas.openxmlformats.org/officeDocument/2006/relationships/hyperlink" Id="rId64" Target="http://dx.doi.org/10.1038/ng1589 http://www.nature.com/ng/journal/v37/n7/full/ng1589.html http://www.nature.com/ng/journal/v37/n7/pdf/ng1589.pdf" TargetMode="External" /><Relationship Type="http://schemas.openxmlformats.org/officeDocument/2006/relationships/hyperlink" Id="rId87" Target="http://dx.plos.org/10.1371/journal.pmed.1001618" TargetMode="External" /><Relationship Type="http://schemas.openxmlformats.org/officeDocument/2006/relationships/hyperlink" Id="rId85" Target="http://dx.plos.org/10.1371/journal.pone.0019556" TargetMode="External" /><Relationship Type="http://schemas.openxmlformats.org/officeDocument/2006/relationships/hyperlink" Id="rId83" Target="http://genesdev.cshlp.org/content/16/1/6.long" TargetMode="External" /><Relationship Type="http://schemas.openxmlformats.org/officeDocument/2006/relationships/hyperlink" Id="rId90" Target="http://journals.plos.org/plosone/article?id=10.1371/journal.pone.0108891" TargetMode="External" /><Relationship Type="http://schemas.openxmlformats.org/officeDocument/2006/relationships/hyperlink" Id="rId88" Target="http://linkinghub.elsevier.com/retrieve/pii/S0002929717300320" TargetMode="External" /><Relationship Type="http://schemas.openxmlformats.org/officeDocument/2006/relationships/hyperlink" Id="rId60" Target="http://science.sciencemag.org/content/341/6148/856.abstract" TargetMode="External" /><Relationship Type="http://schemas.openxmlformats.org/officeDocument/2006/relationships/hyperlink" Id="rId84" Target="http://www.biomedcentral.com/1471-2105/15/312" TargetMode="External" /><Relationship Type="http://schemas.openxmlformats.org/officeDocument/2006/relationships/hyperlink" Id="rId63" Target="http://www.ije.oxfordjournals.org/cgi/doi/10.1093/ije/dyg070" TargetMode="External" /><Relationship Type="http://schemas.openxmlformats.org/officeDocument/2006/relationships/hyperlink" Id="rId55" Target="http://www.jstor.org/stable/10.1086/658408" TargetMode="External" /><Relationship Type="http://schemas.openxmlformats.org/officeDocument/2006/relationships/hyperlink" Id="rId89" Target="http://www.nature.com/doifinder/10.1038/ng.2795" TargetMode="External" /><Relationship Type="http://schemas.openxmlformats.org/officeDocument/2006/relationships/hyperlink" Id="rId86" Target="http://www.nature.com/doifinder/10.1038/ng.3538" TargetMode="External" /><Relationship Type="http://schemas.openxmlformats.org/officeDocument/2006/relationships/hyperlink" Id="rId51" Target="http://www.ncbi.nlm.nih.gov/pubmed/15075143" TargetMode="External" /><Relationship Type="http://schemas.openxmlformats.org/officeDocument/2006/relationships/hyperlink" Id="rId73" Target="http://www.ncbi.nlm.nih.gov/pubmed/15308962" TargetMode="External" /><Relationship Type="http://schemas.openxmlformats.org/officeDocument/2006/relationships/hyperlink" Id="rId61" Target="http://www.ncbi.nlm.nih.gov/pubmed/22526092" TargetMode="External" /><Relationship Type="http://schemas.openxmlformats.org/officeDocument/2006/relationships/hyperlink" Id="rId62" Target="http://www.ncbi.nlm.nih.gov/pubmed/23386673" TargetMode="External" /><Relationship Type="http://schemas.openxmlformats.org/officeDocument/2006/relationships/hyperlink" Id="rId69" Target="http://www.ncbi.nlm.nih.gov/pubmed/25298321" TargetMode="External" /><Relationship Type="http://schemas.openxmlformats.org/officeDocument/2006/relationships/hyperlink" Id="rId92" Target="http://www.ncbi.nlm.nih.gov/pubmed/25411050" TargetMode="External" /><Relationship Type="http://schemas.openxmlformats.org/officeDocument/2006/relationships/hyperlink" Id="rId71" Target="http://www.ncbi.nlm.nih.gov/pubmed/27061298 http://www.pubmedcentral.nih.gov/articlerender.fcgi?artid=PMC4849733 http://doi.wiley.com/10.1002/gepi.21965" TargetMode="External" /><Relationship Type="http://schemas.openxmlformats.org/officeDocument/2006/relationships/hyperlink" Id="rId94" Target="http://www.ncbi.nlm.nih.gov/pubmed/27439390 http://www.pubmedcentral.nih.gov/articlerender.fcgi?artid=PMC5036871" TargetMode="External" /><Relationship Type="http://schemas.openxmlformats.org/officeDocument/2006/relationships/hyperlink" Id="rId53" Target="http://www.pubmedcentral.nih.gov/articlerender.fcgi?artid=2387136{\&amp;}tool=pmcentrez{\&amp;}rendertype=abstract" TargetMode="External" /><Relationship Type="http://schemas.openxmlformats.org/officeDocument/2006/relationships/hyperlink" Id="rId56" Target="http://www.pubmedcentral.nih.gov/articlerender.fcgi?artid=2765368{\&amp;}tool=pmcentrez{\&amp;}rendertype=abstract" TargetMode="External" /><Relationship Type="http://schemas.openxmlformats.org/officeDocument/2006/relationships/hyperlink" Id="rId52" Target="http://www.pubmedcentral.nih.gov/articlerender.fcgi?artid=3224661{\&amp;}tool=pmcentrez{\&amp;}rendertype=abstract" TargetMode="External" /><Relationship Type="http://schemas.openxmlformats.org/officeDocument/2006/relationships/hyperlink" Id="rId91" Target="http://www.pubmedcentral.nih.gov/articlerender.fcgi?artid=3304531{\&amp;}tool=pmcentrez{\&amp;}rendertype=abstract" TargetMode="External" /><Relationship Type="http://schemas.openxmlformats.org/officeDocument/2006/relationships/hyperlink" Id="rId59" Target="http://www.pubmedcentral.nih.gov/articlerender.fcgi?artid=3532182{\&amp;}tool=pmcentrez{\&amp;}rendertype=abstract" TargetMode="External" /><Relationship Type="http://schemas.openxmlformats.org/officeDocument/2006/relationships/hyperlink" Id="rId58" Target="http://www.pubmedcentral.nih.gov/articlerender.fcgi?artid=3592906{\&amp;}tool=pmcentrez{\&amp;}rendertype=abstract" TargetMode="External" /><Relationship Type="http://schemas.openxmlformats.org/officeDocument/2006/relationships/hyperlink" Id="rId67" Target="http://www.pubmedcentral.nih.gov/articlerender.fcgi?artid=3598632{\&amp;}tool=pmcentrez{\&amp;}rendertype=abstract" TargetMode="External" /><Relationship Type="http://schemas.openxmlformats.org/officeDocument/2006/relationships/hyperlink" Id="rId57" Target="http://www.pubmedcentral.nih.gov/articlerender.fcgi?artid=3687782{\&amp;}tool=pmcentrez{\&amp;}rendertype=abstract" TargetMode="External" /><Relationship Type="http://schemas.openxmlformats.org/officeDocument/2006/relationships/hyperlink" Id="rId72" Target="http://www.pubmedcentral.nih.gov/articlerender.fcgi?artid=3783091{\&amp;}tool=pmcentrez{\&amp;}rendertype=abstract" TargetMode="External" /><Relationship Type="http://schemas.openxmlformats.org/officeDocument/2006/relationships/hyperlink" Id="rId75" Target="http://www.pubmedcentral.nih.gov/articlerender.fcgi?artid=3855153{\&amp;}tool=pmcentrez{\&amp;}rendertype=abstract" TargetMode="External" /><Relationship Type="http://schemas.openxmlformats.org/officeDocument/2006/relationships/hyperlink" Id="rId66" Target="http://www.pubmedcentral.nih.gov/articlerender.fcgi?artid=3916313{\&amp;}tool=pmcentrez{\&amp;}rendertype=abstract" TargetMode="External" /><Relationship Type="http://schemas.openxmlformats.org/officeDocument/2006/relationships/hyperlink" Id="rId68" Target="http://www.pubmedcentral.nih.gov/articlerender.fcgi?artid=4284644{\&amp;}tool=pmcentrez{\&amp;}rendertype=abstract" TargetMode="External" /><Relationship Type="http://schemas.openxmlformats.org/officeDocument/2006/relationships/hyperlink" Id="rId70" Target="http://www.pubmedcentral.nih.gov/articlerender.fcgi?artid=4340086{\&amp;}tool=pmcentrez{\&amp;}rendertype=abstract" TargetMode="External" /><Relationship Type="http://schemas.openxmlformats.org/officeDocument/2006/relationships/hyperlink" Id="rId93"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4" Target="https://academic.oup.com/ije/article-lookup/doi/10.1093/ije/dys141" TargetMode="External" /><Relationship Type="http://schemas.openxmlformats.org/officeDocument/2006/relationships/hyperlink" Id="rId78" Target="https://academic.oup.com/ije/article-lookup/doi/10.1093/ije/dyw314" TargetMode="External" /><Relationship Type="http://schemas.openxmlformats.org/officeDocument/2006/relationships/hyperlink" Id="rId77"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79" Target="https://www.jstatsoft.org/index.php/jss/article/view/v023i04/v23i04.pdf" TargetMode="External" /><Relationship Type="http://schemas.openxmlformats.org/officeDocument/2006/relationships/hyperlink" Id="rId82"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3-20T22:56:11Z</dcterms:created>
  <dcterms:modified xsi:type="dcterms:W3CDTF">2017-03-20T22:56:11Z</dcterms:modified>
</cp:coreProperties>
</file>